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AC1AD" w14:textId="77777777" w:rsidR="00FB1F41" w:rsidRDefault="00FB1F4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B24563" w14:paraId="4563F2E2" w14:textId="77777777" w:rsidTr="00B24563">
        <w:tc>
          <w:tcPr>
            <w:tcW w:w="3978" w:type="dxa"/>
          </w:tcPr>
          <w:p w14:paraId="4504F392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FA98AC1AC5A4614B4BEF38511793831"/>
            </w:placeholder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598" w:type="dxa"/>
              </w:tcPr>
              <w:p w14:paraId="6A010D31" w14:textId="61B89514" w:rsidR="00B24563" w:rsidRDefault="00C377F7" w:rsidP="00B24563">
                <w:pPr>
                  <w:spacing w:line="360" w:lineRule="auto"/>
                </w:pPr>
                <w:r>
                  <w:t>School of Business and Technology</w:t>
                </w:r>
              </w:p>
            </w:tc>
          </w:sdtContent>
        </w:sdt>
      </w:tr>
      <w:tr w:rsidR="00B24563" w14:paraId="4067671C" w14:textId="77777777" w:rsidTr="00B24563">
        <w:tc>
          <w:tcPr>
            <w:tcW w:w="3978" w:type="dxa"/>
          </w:tcPr>
          <w:p w14:paraId="26699907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598" w:type="dxa"/>
          </w:tcPr>
          <w:p w14:paraId="3C205B9D" w14:textId="59037F5B" w:rsidR="00B24563" w:rsidRPr="00B227AF" w:rsidRDefault="00C377F7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Jennifer Patterson, Timothy Lucas</w:t>
            </w:r>
          </w:p>
        </w:tc>
      </w:tr>
      <w:tr w:rsidR="00B24563" w14:paraId="1B58C341" w14:textId="77777777" w:rsidTr="00B24563">
        <w:tc>
          <w:tcPr>
            <w:tcW w:w="3978" w:type="dxa"/>
          </w:tcPr>
          <w:p w14:paraId="59EB652D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598" w:type="dxa"/>
          </w:tcPr>
          <w:p w14:paraId="36955E8B" w14:textId="0ADDD2FA" w:rsidR="00B24563" w:rsidRPr="00B227AF" w:rsidRDefault="00096C29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William Van Glabek</w:t>
            </w:r>
          </w:p>
        </w:tc>
      </w:tr>
      <w:tr w:rsidR="0042396F" w14:paraId="46CA7353" w14:textId="77777777" w:rsidTr="00FA1F8F">
        <w:tc>
          <w:tcPr>
            <w:tcW w:w="9576" w:type="dxa"/>
            <w:gridSpan w:val="2"/>
          </w:tcPr>
          <w:p w14:paraId="37475667" w14:textId="77777777"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 xml:space="preserve">be </w:t>
            </w:r>
            <w:r w:rsidR="00B35E55">
              <w:t>re</w:t>
            </w:r>
            <w:r>
              <w:t>submitted for a later date.</w:t>
            </w:r>
          </w:p>
        </w:tc>
      </w:tr>
      <w:tr w:rsidR="00B24563" w14:paraId="17E819F5" w14:textId="77777777" w:rsidTr="00B24563">
        <w:tc>
          <w:tcPr>
            <w:tcW w:w="3978" w:type="dxa"/>
          </w:tcPr>
          <w:p w14:paraId="5FB7230C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date w:fullDate="2020-10-10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598" w:type="dxa"/>
              </w:tcPr>
              <w:p w14:paraId="0FC872C8" w14:textId="311176F5" w:rsidR="00B24563" w:rsidRDefault="008F1F01" w:rsidP="00B24563">
                <w:pPr>
                  <w:spacing w:line="360" w:lineRule="auto"/>
                </w:pPr>
                <w:r>
                  <w:t>10/10/2020</w:t>
                </w:r>
              </w:p>
            </w:tc>
          </w:sdtContent>
        </w:sdt>
      </w:tr>
      <w:tr w:rsidR="00B24563" w14:paraId="1D3A349C" w14:textId="77777777" w:rsidTr="00B24563">
        <w:tc>
          <w:tcPr>
            <w:tcW w:w="3978" w:type="dxa"/>
          </w:tcPr>
          <w:p w14:paraId="3E38816E" w14:textId="77777777" w:rsidR="00B24563" w:rsidRPr="00992AC1" w:rsidRDefault="00D06FF2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="00B24563" w:rsidRPr="00992AC1">
              <w:rPr>
                <w:b/>
              </w:rPr>
              <w:t>ourse prefix, number, and title</w:t>
            </w:r>
          </w:p>
        </w:tc>
        <w:tc>
          <w:tcPr>
            <w:tcW w:w="5598" w:type="dxa"/>
          </w:tcPr>
          <w:p w14:paraId="52214C48" w14:textId="77777777" w:rsidR="00145BD9" w:rsidRPr="00145BD9" w:rsidRDefault="00145BD9" w:rsidP="00145BD9">
            <w:pPr>
              <w:rPr>
                <w:color w:val="FF0000"/>
              </w:rPr>
            </w:pPr>
            <w:r w:rsidRPr="00145BD9">
              <w:rPr>
                <w:color w:val="FF0000"/>
              </w:rPr>
              <w:t>TRA 1410 - Introduction to Rail Freight Operations</w:t>
            </w:r>
          </w:p>
          <w:p w14:paraId="310E6691" w14:textId="77777777" w:rsidR="00145BD9" w:rsidRPr="00145BD9" w:rsidRDefault="00145BD9" w:rsidP="00145BD9">
            <w:pPr>
              <w:rPr>
                <w:color w:val="FF0000"/>
              </w:rPr>
            </w:pPr>
            <w:r w:rsidRPr="00145BD9">
              <w:rPr>
                <w:color w:val="FF0000"/>
              </w:rPr>
              <w:t>TRA 1420 - Introduction to Trucking Operations</w:t>
            </w:r>
          </w:p>
          <w:p w14:paraId="34369E69" w14:textId="77777777" w:rsidR="00145BD9" w:rsidRPr="00145BD9" w:rsidRDefault="00145BD9" w:rsidP="00145BD9">
            <w:pPr>
              <w:rPr>
                <w:color w:val="FF0000"/>
              </w:rPr>
            </w:pPr>
            <w:r w:rsidRPr="00145BD9">
              <w:rPr>
                <w:color w:val="FF0000"/>
              </w:rPr>
              <w:t>TRA 1430 - Introduction to Port Freight Operations</w:t>
            </w:r>
          </w:p>
          <w:p w14:paraId="4D9312FB" w14:textId="77777777" w:rsidR="00145BD9" w:rsidRPr="00145BD9" w:rsidRDefault="00145BD9" w:rsidP="00145BD9">
            <w:pPr>
              <w:rPr>
                <w:color w:val="FF0000"/>
              </w:rPr>
            </w:pPr>
            <w:r w:rsidRPr="00145BD9">
              <w:rPr>
                <w:color w:val="FF0000"/>
              </w:rPr>
              <w:t>TRA 2010 - Introduction to Transportation and Logistics</w:t>
            </w:r>
          </w:p>
          <w:p w14:paraId="12BFE446" w14:textId="77777777" w:rsidR="00145BD9" w:rsidRDefault="00145BD9" w:rsidP="00145BD9">
            <w:pPr>
              <w:rPr>
                <w:color w:val="FF0000"/>
              </w:rPr>
            </w:pPr>
            <w:r w:rsidRPr="00145BD9">
              <w:rPr>
                <w:color w:val="FF0000"/>
              </w:rPr>
              <w:t>TRA 2402 - Intermodal Transportation Operations</w:t>
            </w:r>
          </w:p>
          <w:p w14:paraId="18CA1FFF" w14:textId="6DA461F7" w:rsidR="00145BD9" w:rsidRDefault="00145BD9" w:rsidP="00145BD9">
            <w:r w:rsidRPr="00145BD9">
              <w:rPr>
                <w:color w:val="FF0000"/>
              </w:rPr>
              <w:t>AVM 2120 - Air Cargo Operations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1870"/>
        <w:gridCol w:w="935"/>
        <w:gridCol w:w="935"/>
        <w:gridCol w:w="1870"/>
        <w:gridCol w:w="1870"/>
      </w:tblGrid>
      <w:tr w:rsidR="001F561B" w:rsidRPr="001A5B8A" w14:paraId="08F4BEB7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00F646" w14:textId="7888616C" w:rsidR="001F561B" w:rsidRPr="001A5B8A" w:rsidRDefault="001F561B" w:rsidP="004F5592">
            <w:pPr>
              <w:contextualSpacing/>
              <w:rPr>
                <w:sz w:val="24"/>
              </w:rPr>
            </w:pPr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E51F9F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1F561B" w:rsidRPr="001A5B8A" w14:paraId="1C133F65" w14:textId="77777777" w:rsidTr="004F5592">
        <w:trPr>
          <w:cantSplit/>
        </w:trPr>
        <w:sdt>
          <w:sdtPr>
            <w:rPr>
              <w:sz w:val="24"/>
            </w:rPr>
            <w:id w:val="-930345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30451972" w14:textId="77777777"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5EDEF45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1168677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2"/>
              </w:tcPr>
              <w:p w14:paraId="7401277E" w14:textId="77777777"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B550F85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3941602C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14:paraId="297B5E5D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2973BD24" w14:textId="77777777" w:rsidR="001F561B" w:rsidRDefault="001F561B" w:rsidP="004F5592">
            <w:pPr>
              <w:contextualSpacing/>
            </w:pPr>
          </w:p>
          <w:p w14:paraId="582BD170" w14:textId="77777777" w:rsidR="001F561B" w:rsidRDefault="001F561B" w:rsidP="004F5592">
            <w:pPr>
              <w:contextualSpacing/>
            </w:pPr>
          </w:p>
          <w:p w14:paraId="240E9AD8" w14:textId="77777777"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570C2F" w14:textId="77777777" w:rsidR="001F561B" w:rsidRDefault="001F561B" w:rsidP="004F5592">
            <w:pPr>
              <w:contextualSpacing/>
            </w:pPr>
          </w:p>
        </w:tc>
      </w:tr>
      <w:tr w:rsidR="0052683E" w:rsidRPr="004B0FA2" w14:paraId="08A5DBF3" w14:textId="77777777" w:rsidTr="00F61B00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7CDFCFDA" w14:textId="77777777" w:rsidR="0052683E" w:rsidRDefault="0052683E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3135D5A2" w14:textId="77777777" w:rsidR="0052683E" w:rsidRDefault="0052683E" w:rsidP="004F5592">
            <w:pPr>
              <w:contextualSpacing/>
              <w:rPr>
                <w:i/>
              </w:rPr>
            </w:pPr>
          </w:p>
          <w:p w14:paraId="79517001" w14:textId="77777777" w:rsidR="0052683E" w:rsidRDefault="0052683E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4442D37E" w14:textId="77777777"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2B86FCD" w14:textId="77777777"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1F561B" w:rsidRPr="001A5B8A" w14:paraId="14C6D2E2" w14:textId="77777777" w:rsidTr="004F5592"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5DF3AFE6" w14:textId="77777777" w:rsidR="001F561B" w:rsidRDefault="001F561B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7771415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8AFF45A" w14:textId="77777777" w:rsidR="001F561B" w:rsidRPr="001A5B8A" w:rsidRDefault="001F561B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413E0CD1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  <w:p w14:paraId="047E8BE4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2"/>
            <w:tcBorders>
              <w:top w:val="double" w:sz="4" w:space="0" w:color="auto"/>
            </w:tcBorders>
          </w:tcPr>
          <w:p w14:paraId="05C954C4" w14:textId="77777777" w:rsidR="001F561B" w:rsidRDefault="001F561B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9793855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C599C1" w14:textId="77777777"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12A83D95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  <w:p w14:paraId="5B4F4702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0B63F551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14:paraId="133DF722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2A94F342" w14:textId="77777777" w:rsidR="001F561B" w:rsidRDefault="001F561B" w:rsidP="004F5592">
            <w:pPr>
              <w:contextualSpacing/>
            </w:pPr>
          </w:p>
          <w:p w14:paraId="2F44E592" w14:textId="77777777" w:rsidR="001F561B" w:rsidRDefault="001F561B" w:rsidP="004F5592">
            <w:pPr>
              <w:contextualSpacing/>
            </w:pPr>
          </w:p>
          <w:p w14:paraId="0127ED88" w14:textId="77777777"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3D02590" w14:textId="77777777" w:rsidR="001F561B" w:rsidRDefault="001F561B" w:rsidP="004F5592">
            <w:pPr>
              <w:contextualSpacing/>
            </w:pPr>
          </w:p>
        </w:tc>
      </w:tr>
      <w:tr w:rsidR="0052683E" w:rsidRPr="004B0FA2" w14:paraId="2341F40C" w14:textId="77777777" w:rsidTr="004F61C3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3E8F12" w14:textId="79660D66" w:rsidR="0052683E" w:rsidRDefault="00E51F9F" w:rsidP="004F5592">
            <w:pPr>
              <w:contextualSpacing/>
            </w:pPr>
            <w:r>
              <w:rPr>
                <w:i/>
              </w:rPr>
              <w:t>Provost</w:t>
            </w:r>
            <w:r w:rsidR="0052683E">
              <w:rPr>
                <w:i/>
              </w:rPr>
              <w:t xml:space="preserve"> </w:t>
            </w:r>
            <w:r w:rsidR="0052683E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3A037676" w14:textId="77777777"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46D4D" w14:textId="77777777"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1F561B" w:rsidRPr="004B0FA2" w14:paraId="054B36FC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C385E" w14:textId="77777777" w:rsidR="001F561B" w:rsidRPr="004B0FA2" w:rsidRDefault="001F561B" w:rsidP="004F5592">
            <w:pPr>
              <w:contextualSpacing/>
              <w:rPr>
                <w:i/>
              </w:rPr>
            </w:pPr>
          </w:p>
        </w:tc>
      </w:tr>
      <w:tr w:rsidR="001F561B" w:rsidRPr="00E0678B" w14:paraId="7068F656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903F1" w14:textId="77777777" w:rsidR="001F561B" w:rsidRPr="00E0678B" w:rsidRDefault="001F561B" w:rsidP="000A14A6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1F561B" w:rsidRPr="001A5B8A" w14:paraId="27FBA6C9" w14:textId="77777777" w:rsidTr="004F5592"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5BF2D84" w14:textId="77777777" w:rsidR="001F561B" w:rsidRPr="001A5B8A" w:rsidRDefault="001F561B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241E691" w14:textId="77777777" w:rsidR="001F561B" w:rsidRPr="001A5B8A" w:rsidRDefault="001F561B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4"/>
            <w:tcBorders>
              <w:right w:val="single" w:sz="4" w:space="0" w:color="auto"/>
            </w:tcBorders>
          </w:tcPr>
          <w:p w14:paraId="0536F257" w14:textId="77777777" w:rsidR="001F561B" w:rsidRPr="001A5B8A" w:rsidRDefault="001F561B" w:rsidP="004F5592">
            <w:pPr>
              <w:contextualSpacing/>
              <w:rPr>
                <w:sz w:val="24"/>
              </w:rPr>
            </w:pPr>
          </w:p>
        </w:tc>
      </w:tr>
      <w:tr w:rsidR="001F561B" w14:paraId="61FC6DB6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7C3A22D1" w14:textId="77777777" w:rsidR="001F561B" w:rsidRDefault="001F561B" w:rsidP="004F5592">
            <w:pPr>
              <w:contextualSpacing/>
            </w:pPr>
          </w:p>
          <w:p w14:paraId="5D5695CC" w14:textId="77777777" w:rsidR="001F561B" w:rsidRDefault="001F561B" w:rsidP="004F5592">
            <w:pPr>
              <w:contextualSpacing/>
            </w:pPr>
          </w:p>
          <w:p w14:paraId="5DBDA646" w14:textId="77777777" w:rsidR="001F561B" w:rsidRDefault="001F561B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A0AC3D" w14:textId="77777777" w:rsidR="001F561B" w:rsidRDefault="001F561B" w:rsidP="004F5592">
            <w:pPr>
              <w:contextualSpacing/>
            </w:pPr>
          </w:p>
        </w:tc>
      </w:tr>
      <w:tr w:rsidR="0052683E" w:rsidRPr="004B0FA2" w14:paraId="357FF02F" w14:textId="77777777" w:rsidTr="008B1F28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C09B8E2" w14:textId="77777777" w:rsidR="0052683E" w:rsidRDefault="0052683E" w:rsidP="004F5592">
            <w:pPr>
              <w:contextualSpacing/>
            </w:pPr>
            <w:r w:rsidRPr="0052683E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0C0680CF" w14:textId="77777777" w:rsidR="0052683E" w:rsidRDefault="0052683E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0883C58" w14:textId="77777777" w:rsidR="0052683E" w:rsidRPr="004B0FA2" w:rsidRDefault="0052683E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</w:tbl>
    <w:p w14:paraId="082E0A6D" w14:textId="77777777" w:rsidR="001F561B" w:rsidRDefault="001F561B" w:rsidP="00DE2729">
      <w:pPr>
        <w:rPr>
          <w:b/>
          <w:sz w:val="24"/>
          <w:u w:val="single"/>
        </w:rPr>
      </w:pPr>
    </w:p>
    <w:p w14:paraId="6952B8C8" w14:textId="77777777" w:rsidR="001F561B" w:rsidRDefault="001F561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2587D1E9" w14:textId="77777777" w:rsidR="001F561B" w:rsidRDefault="001F561B" w:rsidP="001F561B">
      <w:pPr>
        <w:contextualSpacing/>
        <w:rPr>
          <w:b/>
          <w:sz w:val="24"/>
          <w:u w:val="single"/>
        </w:rPr>
      </w:pPr>
      <w:bookmarkStart w:id="0" w:name="_Hlk517687996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668C97C8" w14:textId="7F4639D3" w:rsidR="001F561B" w:rsidRPr="00052936" w:rsidRDefault="001F561B" w:rsidP="001F561B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E51F9F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F561B" w14:paraId="6F8A1D78" w14:textId="77777777" w:rsidTr="004F5592">
        <w:tc>
          <w:tcPr>
            <w:tcW w:w="4788" w:type="dxa"/>
          </w:tcPr>
          <w:p w14:paraId="3AA7C014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-1708789922"/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508092BC" w14:textId="1ECBA8CB" w:rsidR="001F561B" w:rsidRDefault="00C377F7" w:rsidP="004F5592">
                <w:pPr>
                  <w:spacing w:line="360" w:lineRule="auto"/>
                  <w:contextualSpacing/>
                </w:pPr>
                <w:r>
                  <w:t>Fall 2021</w:t>
                </w:r>
              </w:p>
            </w:tc>
          </w:sdtContent>
        </w:sdt>
      </w:tr>
      <w:tr w:rsidR="001F561B" w14:paraId="3D37AFE5" w14:textId="77777777" w:rsidTr="004F5592">
        <w:tc>
          <w:tcPr>
            <w:tcW w:w="9576" w:type="dxa"/>
            <w:gridSpan w:val="2"/>
          </w:tcPr>
          <w:p w14:paraId="2099895E" w14:textId="77777777" w:rsidR="001F561B" w:rsidRDefault="001F561B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1F561B" w14:paraId="363F4FF4" w14:textId="77777777" w:rsidTr="004F5592">
        <w:tc>
          <w:tcPr>
            <w:tcW w:w="9576" w:type="dxa"/>
            <w:gridSpan w:val="2"/>
          </w:tcPr>
          <w:p w14:paraId="1C63A861" w14:textId="33E9814D" w:rsidR="001F561B" w:rsidRPr="00E75169" w:rsidRDefault="00C377F7" w:rsidP="004F5592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N/A</w:t>
            </w:r>
          </w:p>
        </w:tc>
      </w:tr>
    </w:tbl>
    <w:p w14:paraId="35EB1EC1" w14:textId="77777777" w:rsidR="001F561B" w:rsidRDefault="001F561B" w:rsidP="001F561B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4140"/>
        <w:gridCol w:w="1795"/>
      </w:tblGrid>
      <w:tr w:rsidR="001F561B" w14:paraId="78A48996" w14:textId="77777777" w:rsidTr="004F5592">
        <w:tc>
          <w:tcPr>
            <w:tcW w:w="9350" w:type="dxa"/>
            <w:gridSpan w:val="3"/>
          </w:tcPr>
          <w:p w14:paraId="1807A729" w14:textId="6892D8EB"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E51F9F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1F561B" w14:paraId="674B05C6" w14:textId="77777777" w:rsidTr="00FC1275">
        <w:tc>
          <w:tcPr>
            <w:tcW w:w="3415" w:type="dxa"/>
          </w:tcPr>
          <w:p w14:paraId="5B3F3A73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140" w:type="dxa"/>
          </w:tcPr>
          <w:p w14:paraId="23B22A77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0513E529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1F561B" w14:paraId="2A93CC8C" w14:textId="77777777" w:rsidTr="00FC1275">
        <w:tc>
          <w:tcPr>
            <w:tcW w:w="3415" w:type="dxa"/>
          </w:tcPr>
          <w:p w14:paraId="44295964" w14:textId="6EC35BED" w:rsidR="001F561B" w:rsidRDefault="009E70B6" w:rsidP="004F5592">
            <w:pPr>
              <w:spacing w:line="360" w:lineRule="auto"/>
              <w:contextualSpacing/>
            </w:pPr>
            <w:r>
              <w:rPr>
                <w:color w:val="FF0000"/>
              </w:rPr>
              <w:t>N/A</w:t>
            </w:r>
          </w:p>
        </w:tc>
        <w:tc>
          <w:tcPr>
            <w:tcW w:w="4140" w:type="dxa"/>
          </w:tcPr>
          <w:p w14:paraId="015730B7" w14:textId="77777777" w:rsidR="001F561B" w:rsidRDefault="001F561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08F498BA" w14:textId="77777777" w:rsidR="001F561B" w:rsidRDefault="001F561B" w:rsidP="004F5592">
            <w:pPr>
              <w:spacing w:line="360" w:lineRule="auto"/>
              <w:contextualSpacing/>
            </w:pPr>
          </w:p>
        </w:tc>
      </w:tr>
      <w:tr w:rsidR="001F561B" w14:paraId="2001E8F8" w14:textId="77777777" w:rsidTr="00FC1275">
        <w:tc>
          <w:tcPr>
            <w:tcW w:w="3415" w:type="dxa"/>
          </w:tcPr>
          <w:p w14:paraId="031AE5F3" w14:textId="4FB71608" w:rsidR="001F561B" w:rsidRPr="00992AC1" w:rsidRDefault="00E51F9F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4140" w:type="dxa"/>
          </w:tcPr>
          <w:p w14:paraId="39F45742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6DC4551B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1F561B" w14:paraId="0F81E56D" w14:textId="77777777" w:rsidTr="00FC1275">
        <w:tc>
          <w:tcPr>
            <w:tcW w:w="3415" w:type="dxa"/>
          </w:tcPr>
          <w:p w14:paraId="045324D3" w14:textId="77777777" w:rsidR="001F561B" w:rsidRDefault="001F561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140" w:type="dxa"/>
          </w:tcPr>
          <w:p w14:paraId="04B86502" w14:textId="77777777" w:rsidR="001F561B" w:rsidRDefault="001F561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3107B39A" w14:textId="77777777" w:rsidR="001F561B" w:rsidRDefault="001F561B" w:rsidP="004F5592">
            <w:pPr>
              <w:spacing w:line="360" w:lineRule="auto"/>
              <w:contextualSpacing/>
            </w:pPr>
          </w:p>
        </w:tc>
      </w:tr>
    </w:tbl>
    <w:p w14:paraId="054B4F35" w14:textId="77777777" w:rsidR="001F561B" w:rsidRDefault="001F561B" w:rsidP="001F561B">
      <w:pPr>
        <w:contextualSpacing/>
      </w:pPr>
    </w:p>
    <w:p w14:paraId="352A581B" w14:textId="77777777" w:rsidR="001F561B" w:rsidRDefault="001F561B" w:rsidP="001F561B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870"/>
        <w:gridCol w:w="2245"/>
      </w:tblGrid>
      <w:tr w:rsidR="001F561B" w14:paraId="0F366037" w14:textId="77777777" w:rsidTr="00FC1275">
        <w:trPr>
          <w:cantSplit/>
          <w:tblHeader/>
        </w:trPr>
        <w:tc>
          <w:tcPr>
            <w:tcW w:w="3235" w:type="dxa"/>
          </w:tcPr>
          <w:p w14:paraId="3482D1F6" w14:textId="77777777"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3870" w:type="dxa"/>
          </w:tcPr>
          <w:p w14:paraId="19BD8F27" w14:textId="77777777"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245" w:type="dxa"/>
          </w:tcPr>
          <w:p w14:paraId="18299B45" w14:textId="77777777" w:rsidR="001F561B" w:rsidRPr="00A73BD8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1F561B" w14:paraId="36853605" w14:textId="77777777" w:rsidTr="00FC1275">
        <w:trPr>
          <w:cantSplit/>
        </w:trPr>
        <w:tc>
          <w:tcPr>
            <w:tcW w:w="3235" w:type="dxa"/>
            <w:tcBorders>
              <w:bottom w:val="single" w:sz="4" w:space="0" w:color="auto"/>
            </w:tcBorders>
          </w:tcPr>
          <w:p w14:paraId="3415CFA9" w14:textId="77777777" w:rsidR="001F561B" w:rsidRPr="00E6331D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43CC4A48" w14:textId="44896206" w:rsidR="001F561B" w:rsidRDefault="009E70B6" w:rsidP="004F5592">
            <w:pPr>
              <w:spacing w:line="360" w:lineRule="auto"/>
              <w:contextualSpacing/>
            </w:pPr>
            <w:r>
              <w:rPr>
                <w:color w:val="FF0000"/>
              </w:rPr>
              <w:t>Jennifer Patterson</w:t>
            </w:r>
          </w:p>
        </w:tc>
        <w:sdt>
          <w:sdtPr>
            <w:rPr>
              <w:sz w:val="20"/>
            </w:rPr>
            <w:id w:val="1737276607"/>
            <w:date w:fullDate="2020-04-14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bottom w:val="single" w:sz="4" w:space="0" w:color="auto"/>
                </w:tcBorders>
              </w:tcPr>
              <w:p w14:paraId="0F4A755D" w14:textId="37CE95EB" w:rsidR="001F561B" w:rsidRPr="00A73BD8" w:rsidRDefault="00145BD9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>
                  <w:rPr>
                    <w:sz w:val="20"/>
                  </w:rPr>
                  <w:t>4/14/2020</w:t>
                </w:r>
              </w:p>
            </w:tc>
          </w:sdtContent>
        </w:sdt>
      </w:tr>
      <w:tr w:rsidR="001F561B" w14:paraId="496540D9" w14:textId="77777777" w:rsidTr="00FC1275">
        <w:trPr>
          <w:cantSplit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6315D" w14:textId="328861DC" w:rsidR="001F561B" w:rsidRPr="00E6331D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E51F9F">
              <w:rPr>
                <w:b/>
              </w:rPr>
              <w:t>Provost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8491" w14:textId="346406E1" w:rsidR="001F561B" w:rsidRDefault="00145BD9" w:rsidP="004F5592">
            <w:pPr>
              <w:spacing w:line="360" w:lineRule="auto"/>
              <w:contextualSpacing/>
            </w:pPr>
            <w:r>
              <w:rPr>
                <w:color w:val="FF0000"/>
              </w:rPr>
              <w:t>Dr. Debbie Psihountas</w:t>
            </w:r>
          </w:p>
        </w:tc>
        <w:sdt>
          <w:sdtPr>
            <w:rPr>
              <w:sz w:val="20"/>
            </w:rPr>
            <w:id w:val="1063444427"/>
            <w:date w:fullDate="2020-10-10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FFA88F6" w14:textId="4BD82C59" w:rsidR="001F561B" w:rsidRPr="00A73BD8" w:rsidRDefault="008F1F01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>
                  <w:rPr>
                    <w:sz w:val="20"/>
                  </w:rPr>
                  <w:t>10/10/2020</w:t>
                </w:r>
              </w:p>
            </w:tc>
          </w:sdtContent>
        </w:sdt>
      </w:tr>
    </w:tbl>
    <w:p w14:paraId="4C75ABDC" w14:textId="77777777" w:rsidR="001F561B" w:rsidRDefault="001F561B" w:rsidP="001F561B">
      <w:pPr>
        <w:spacing w:after="0"/>
        <w:contextualSpacing/>
        <w:rPr>
          <w:sz w:val="16"/>
          <w:szCs w:val="16"/>
          <w:highlight w:val="yellow"/>
        </w:rPr>
      </w:pPr>
    </w:p>
    <w:p w14:paraId="594EE765" w14:textId="77777777" w:rsidR="001F561B" w:rsidRDefault="001F561B" w:rsidP="001F561B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1F561B" w14:paraId="54AAD8A5" w14:textId="77777777" w:rsidTr="004F5592">
        <w:tc>
          <w:tcPr>
            <w:tcW w:w="9576" w:type="dxa"/>
          </w:tcPr>
          <w:p w14:paraId="430FEAAD" w14:textId="77777777" w:rsidR="001F561B" w:rsidRPr="00992AC1" w:rsidRDefault="001F561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1F561B" w14:paraId="51FC29C6" w14:textId="77777777" w:rsidTr="004F5592">
        <w:tc>
          <w:tcPr>
            <w:tcW w:w="9576" w:type="dxa"/>
          </w:tcPr>
          <w:p w14:paraId="39461E10" w14:textId="000D6266" w:rsidR="001F561B" w:rsidRPr="00E75169" w:rsidRDefault="00145BD9" w:rsidP="004F5592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Jennifer Patterson, Timothy Lucas</w:t>
            </w:r>
            <w:r w:rsidR="00096C29">
              <w:rPr>
                <w:color w:val="FF0000"/>
              </w:rPr>
              <w:t>, William Van Glabek</w:t>
            </w:r>
          </w:p>
        </w:tc>
      </w:tr>
      <w:bookmarkEnd w:id="0"/>
    </w:tbl>
    <w:p w14:paraId="51DB623A" w14:textId="77777777" w:rsidR="00DE2729" w:rsidRDefault="00DE2729" w:rsidP="00DE2729">
      <w:pPr>
        <w:rPr>
          <w:b/>
          <w:sz w:val="24"/>
          <w:u w:val="single"/>
        </w:rPr>
      </w:pPr>
    </w:p>
    <w:p w14:paraId="685427FB" w14:textId="77777777" w:rsidR="00DE2729" w:rsidRDefault="00DE2729" w:rsidP="00DE2729">
      <w:pPr>
        <w:contextualSpacing/>
      </w:pPr>
    </w:p>
    <w:p w14:paraId="7F8EAB03" w14:textId="77777777" w:rsidR="001F561B" w:rsidRDefault="001F561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1F438256" w14:textId="77777777"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 xml:space="preserve">Section </w:t>
      </w:r>
      <w:r w:rsidR="001F561B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 xml:space="preserve">I, </w:t>
      </w:r>
      <w:r w:rsidR="00757D89">
        <w:rPr>
          <w:b/>
          <w:sz w:val="24"/>
          <w:u w:val="single"/>
        </w:rPr>
        <w:t>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24563" w14:paraId="72A8C7CE" w14:textId="77777777" w:rsidTr="00B24563">
        <w:tc>
          <w:tcPr>
            <w:tcW w:w="4788" w:type="dxa"/>
          </w:tcPr>
          <w:p w14:paraId="7BEBD49C" w14:textId="77777777" w:rsidR="0042396F" w:rsidRPr="0042396F" w:rsidRDefault="00757D89" w:rsidP="008F0BBA">
            <w:r>
              <w:rPr>
                <w:b/>
              </w:rPr>
              <w:t>Please select one of the following</w:t>
            </w:r>
          </w:p>
        </w:tc>
        <w:sdt>
          <w:sdtPr>
            <w:id w:val="13108562"/>
            <w:dropDownList>
              <w:listItem w:value="Choose an item."/>
              <w:listItem w:displayText="Discontinuation of Program or Certificate" w:value="Discontinuation of Program or Certificate"/>
              <w:listItem w:displayText="Discontinuation of Course" w:value="Discontinuation of Course"/>
              <w:listItem w:displayText="Both" w:value="Both"/>
            </w:dropDownList>
          </w:sdtPr>
          <w:sdtEndPr/>
          <w:sdtContent>
            <w:tc>
              <w:tcPr>
                <w:tcW w:w="4788" w:type="dxa"/>
              </w:tcPr>
              <w:p w14:paraId="21486DCB" w14:textId="0CB51A45" w:rsidR="00B24563" w:rsidRDefault="00145BD9" w:rsidP="0004692F">
                <w:pPr>
                  <w:spacing w:line="360" w:lineRule="auto"/>
                </w:pPr>
                <w:r>
                  <w:t>Both</w:t>
                </w:r>
              </w:p>
            </w:tc>
          </w:sdtContent>
        </w:sdt>
      </w:tr>
    </w:tbl>
    <w:p w14:paraId="5006197A" w14:textId="77777777" w:rsidR="00B24563" w:rsidRDefault="00B24563"/>
    <w:p w14:paraId="150C500A" w14:textId="77777777" w:rsidR="00EA1C9D" w:rsidRPr="00757D89" w:rsidRDefault="00757D89">
      <w:pPr>
        <w:rPr>
          <w:b/>
          <w:u w:val="single"/>
        </w:rPr>
      </w:pPr>
      <w:r w:rsidRPr="00757D89">
        <w:rPr>
          <w:b/>
          <w:u w:val="single"/>
        </w:rPr>
        <w:t xml:space="preserve">Section </w:t>
      </w:r>
      <w:r w:rsidR="001F561B">
        <w:rPr>
          <w:b/>
          <w:u w:val="single"/>
        </w:rPr>
        <w:t>II</w:t>
      </w:r>
      <w:r w:rsidRPr="00757D89">
        <w:rPr>
          <w:b/>
          <w:u w:val="single"/>
        </w:rPr>
        <w:t>I, Complete for Program Discontin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4"/>
        <w:gridCol w:w="4666"/>
      </w:tblGrid>
      <w:tr w:rsidR="00411326" w14:paraId="74455AB7" w14:textId="77777777" w:rsidTr="00411326">
        <w:tc>
          <w:tcPr>
            <w:tcW w:w="4684" w:type="dxa"/>
          </w:tcPr>
          <w:p w14:paraId="146746A2" w14:textId="77777777" w:rsidR="00411326" w:rsidRPr="00757D89" w:rsidRDefault="00411326" w:rsidP="00757D89">
            <w:pPr>
              <w:spacing w:line="360" w:lineRule="auto"/>
              <w:rPr>
                <w:b/>
              </w:rPr>
            </w:pPr>
            <w:r>
              <w:rPr>
                <w:b/>
              </w:rPr>
              <w:t>Select program of certificate for discontinuation</w:t>
            </w:r>
          </w:p>
        </w:tc>
        <w:tc>
          <w:tcPr>
            <w:tcW w:w="4666" w:type="dxa"/>
          </w:tcPr>
          <w:p w14:paraId="590D74C4" w14:textId="7EE62E8B" w:rsidR="00411326" w:rsidRDefault="00145BD9" w:rsidP="00757D89">
            <w:pPr>
              <w:spacing w:line="360" w:lineRule="auto"/>
              <w:rPr>
                <w:color w:val="FF0000"/>
              </w:rPr>
            </w:pPr>
            <w:r w:rsidRPr="00145BD9">
              <w:rPr>
                <w:color w:val="FF0000"/>
              </w:rPr>
              <w:t>Intermodal Freight Transportation Certificate</w:t>
            </w:r>
          </w:p>
        </w:tc>
      </w:tr>
      <w:tr w:rsidR="00757D89" w14:paraId="1DA9E6FA" w14:textId="77777777" w:rsidTr="00411326">
        <w:tc>
          <w:tcPr>
            <w:tcW w:w="9350" w:type="dxa"/>
            <w:gridSpan w:val="2"/>
          </w:tcPr>
          <w:p w14:paraId="23B624AE" w14:textId="77777777" w:rsidR="00757D89" w:rsidRPr="00757D89" w:rsidRDefault="00757D89" w:rsidP="00757D89">
            <w:pPr>
              <w:spacing w:line="360" w:lineRule="auto"/>
              <w:rPr>
                <w:b/>
              </w:rPr>
            </w:pPr>
            <w:r w:rsidRPr="00757D89">
              <w:rPr>
                <w:b/>
              </w:rPr>
              <w:t>Explain (below) the reason for the discontinuation</w:t>
            </w:r>
          </w:p>
        </w:tc>
      </w:tr>
      <w:tr w:rsidR="00757D89" w14:paraId="45110721" w14:textId="77777777" w:rsidTr="00411326">
        <w:tc>
          <w:tcPr>
            <w:tcW w:w="9350" w:type="dxa"/>
            <w:gridSpan w:val="2"/>
          </w:tcPr>
          <w:p w14:paraId="1A0ECE67" w14:textId="634294B6" w:rsidR="00757D89" w:rsidRPr="009B1773" w:rsidRDefault="00145BD9" w:rsidP="00B559D2">
            <w:pPr>
              <w:spacing w:line="360" w:lineRule="auto"/>
              <w:rPr>
                <w:b/>
                <w:color w:val="FF0000"/>
              </w:rPr>
            </w:pPr>
            <w:r>
              <w:t xml:space="preserve">After much research regarding the workforce needs for the </w:t>
            </w:r>
            <w:r>
              <w:rPr>
                <w:rStyle w:val="markq22siczyk"/>
              </w:rPr>
              <w:t>Intermodal</w:t>
            </w:r>
            <w:r>
              <w:t xml:space="preserve"> Transportation CCC, and after meeting </w:t>
            </w:r>
            <w:r w:rsidR="00096C29">
              <w:t xml:space="preserve">(see attached minutes) </w:t>
            </w:r>
            <w:r>
              <w:t>with Dr. Tim</w:t>
            </w:r>
            <w:r w:rsidR="00EF54C5">
              <w:t>othy</w:t>
            </w:r>
            <w:r>
              <w:t xml:space="preserve"> Lucas</w:t>
            </w:r>
            <w:r w:rsidR="00B8008F">
              <w:t xml:space="preserve"> – original </w:t>
            </w:r>
            <w:bookmarkStart w:id="1" w:name="_Hlk37794855"/>
            <w:r w:rsidR="00B8008F">
              <w:t>developer of the Intermodal Freight Transportation courses</w:t>
            </w:r>
            <w:bookmarkEnd w:id="1"/>
            <w:r>
              <w:t>, Dr. Debbie Psihountas</w:t>
            </w:r>
            <w:r w:rsidR="00B8008F">
              <w:t xml:space="preserve"> - </w:t>
            </w:r>
            <w:r>
              <w:t xml:space="preserve">Dean of </w:t>
            </w:r>
            <w:proofErr w:type="spellStart"/>
            <w:r>
              <w:t>SoBT</w:t>
            </w:r>
            <w:proofErr w:type="spellEnd"/>
            <w:r>
              <w:t xml:space="preserve">,  </w:t>
            </w:r>
            <w:r w:rsidR="00B8008F">
              <w:t>Dr. Jennifer Patterson – Chair of the Business and Accounting Department, and</w:t>
            </w:r>
            <w:r w:rsidR="00EF54C5">
              <w:t xml:space="preserve"> Keith Robbins</w:t>
            </w:r>
            <w:r w:rsidR="00B8008F">
              <w:t xml:space="preserve"> from the Florida Department of Transportation</w:t>
            </w:r>
            <w:r w:rsidR="00EF54C5">
              <w:t xml:space="preserve">, </w:t>
            </w:r>
            <w:r>
              <w:t xml:space="preserve">it has been determined that the </w:t>
            </w:r>
            <w:r w:rsidR="00AA7632">
              <w:t xml:space="preserve">demand in the workforce for the application of the </w:t>
            </w:r>
            <w:r>
              <w:rPr>
                <w:rStyle w:val="markq22siczyk"/>
              </w:rPr>
              <w:t>Intermodal</w:t>
            </w:r>
            <w:r>
              <w:t xml:space="preserve"> </w:t>
            </w:r>
            <w:r w:rsidR="00B8008F">
              <w:t xml:space="preserve">Freight </w:t>
            </w:r>
            <w:r>
              <w:t>Transportation CCC</w:t>
            </w:r>
            <w:r w:rsidR="00AA7632">
              <w:t xml:space="preserve"> </w:t>
            </w:r>
            <w:r w:rsidR="00096C29">
              <w:t>for</w:t>
            </w:r>
            <w:r w:rsidR="00EF54C5">
              <w:t xml:space="preserve"> jobs within the current workforce </w:t>
            </w:r>
            <w:r w:rsidR="00AA7632">
              <w:t>is limited. Therefore, the Intermodal Freight Transportation CCC s</w:t>
            </w:r>
            <w:r>
              <w:t>hould be eliminated f</w:t>
            </w:r>
            <w:r w:rsidR="00F67B97">
              <w:t xml:space="preserve">rom the </w:t>
            </w:r>
            <w:proofErr w:type="spellStart"/>
            <w:r w:rsidR="00F67B97">
              <w:t>SoBT</w:t>
            </w:r>
            <w:proofErr w:type="spellEnd"/>
            <w:r w:rsidR="00F67B97">
              <w:t xml:space="preserve"> program offerings.  T</w:t>
            </w:r>
            <w:r w:rsidR="00AA7632">
              <w:t xml:space="preserve">he courses included in the Intermodal Freight </w:t>
            </w:r>
            <w:r w:rsidR="00096C29">
              <w:t>T</w:t>
            </w:r>
            <w:r w:rsidR="00F67B97">
              <w:t xml:space="preserve">ransportation CCC: </w:t>
            </w:r>
            <w:r w:rsidR="00AA7632">
              <w:t xml:space="preserve"> </w:t>
            </w:r>
            <w:r w:rsidR="00422E2E">
              <w:t xml:space="preserve">AVM 2120 - Air Cargo Operations, </w:t>
            </w:r>
            <w:r w:rsidR="00EF54C5">
              <w:t xml:space="preserve">TRA 1410 - Introduction to Rail Freight Operations, TRA 1420 - Introduction to Trucking Operations, TRA 1430 - Introduction to Port Freight Operations, TRA 2010 - Introduction to Transportation and Logistics, </w:t>
            </w:r>
            <w:r w:rsidR="00422E2E">
              <w:t xml:space="preserve">and </w:t>
            </w:r>
            <w:r w:rsidR="00EF54C5">
              <w:t>TRA 2402 - Intermodal Transportation Operations</w:t>
            </w:r>
            <w:r w:rsidR="00422E2E">
              <w:t xml:space="preserve"> </w:t>
            </w:r>
            <w:r w:rsidR="00AA7632">
              <w:t>are specific and unique to that program</w:t>
            </w:r>
            <w:r w:rsidR="00EF54C5">
              <w:t>,</w:t>
            </w:r>
            <w:r w:rsidR="00F67B97">
              <w:t xml:space="preserve"> each of the courses should</w:t>
            </w:r>
            <w:r w:rsidR="00EF54C5">
              <w:t xml:space="preserve"> be eliminated. </w:t>
            </w:r>
          </w:p>
        </w:tc>
      </w:tr>
      <w:tr w:rsidR="00F126A5" w14:paraId="1C06A0E7" w14:textId="77777777" w:rsidTr="00411326">
        <w:tc>
          <w:tcPr>
            <w:tcW w:w="9350" w:type="dxa"/>
            <w:gridSpan w:val="2"/>
          </w:tcPr>
          <w:p w14:paraId="394B624B" w14:textId="77777777" w:rsidR="00F126A5" w:rsidRDefault="00F126A5" w:rsidP="00795894">
            <w:pPr>
              <w:spacing w:line="360" w:lineRule="auto"/>
            </w:pPr>
            <w:r w:rsidRPr="00F126A5">
              <w:rPr>
                <w:b/>
              </w:rPr>
              <w:t xml:space="preserve">Teach out plan required: </w:t>
            </w:r>
            <w:r>
              <w:t xml:space="preserve"> SACSCOC requires a teach out plan for the discontinuation of programs or certificates.  </w:t>
            </w:r>
            <w:r w:rsidR="00F912EC">
              <w:t xml:space="preserve">Please refer to the teach </w:t>
            </w:r>
            <w:r w:rsidR="00795894">
              <w:t>out plan template available on the document manager.</w:t>
            </w:r>
            <w:r w:rsidR="009B1773">
              <w:t xml:space="preserve"> Attach the teach out plan to this document.</w:t>
            </w:r>
          </w:p>
        </w:tc>
      </w:tr>
      <w:tr w:rsidR="00F126A5" w14:paraId="49D37CC4" w14:textId="77777777" w:rsidTr="00411326">
        <w:tc>
          <w:tcPr>
            <w:tcW w:w="9350" w:type="dxa"/>
            <w:gridSpan w:val="2"/>
          </w:tcPr>
          <w:p w14:paraId="45578699" w14:textId="77777777" w:rsidR="00F126A5" w:rsidRPr="00F126A5" w:rsidRDefault="00F126A5" w:rsidP="00757D89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If this program </w:t>
            </w:r>
            <w:r w:rsidR="00B35E55">
              <w:rPr>
                <w:b/>
              </w:rPr>
              <w:t xml:space="preserve">or certificate </w:t>
            </w:r>
            <w:r>
              <w:rPr>
                <w:b/>
              </w:rPr>
              <w:t>discontinuation will require discontinuing courses, complete section I</w:t>
            </w:r>
            <w:r w:rsidR="001F561B">
              <w:rPr>
                <w:b/>
              </w:rPr>
              <w:t>V</w:t>
            </w:r>
          </w:p>
        </w:tc>
      </w:tr>
    </w:tbl>
    <w:p w14:paraId="5166353B" w14:textId="77777777" w:rsidR="0004692F" w:rsidRDefault="0004692F"/>
    <w:p w14:paraId="591503F4" w14:textId="77777777" w:rsidR="00E3785C" w:rsidRDefault="00F126A5">
      <w:pPr>
        <w:rPr>
          <w:b/>
          <w:u w:val="single"/>
        </w:rPr>
      </w:pPr>
      <w:r w:rsidRPr="00F126A5">
        <w:rPr>
          <w:b/>
          <w:u w:val="single"/>
        </w:rPr>
        <w:t>Section I</w:t>
      </w:r>
      <w:r w:rsidR="001F561B">
        <w:rPr>
          <w:b/>
          <w:u w:val="single"/>
        </w:rPr>
        <w:t>V</w:t>
      </w:r>
      <w:r w:rsidRPr="00F126A5">
        <w:rPr>
          <w:b/>
          <w:u w:val="single"/>
        </w:rPr>
        <w:t xml:space="preserve">, Complete for Course </w:t>
      </w:r>
      <w:r>
        <w:rPr>
          <w:b/>
          <w:u w:val="single"/>
        </w:rPr>
        <w:t>D</w:t>
      </w:r>
      <w:r w:rsidRPr="00F126A5">
        <w:rPr>
          <w:b/>
          <w:u w:val="single"/>
        </w:rPr>
        <w:t>iscontin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126A5" w14:paraId="07481209" w14:textId="77777777" w:rsidTr="00011ED6">
        <w:tc>
          <w:tcPr>
            <w:tcW w:w="9576" w:type="dxa"/>
            <w:gridSpan w:val="2"/>
          </w:tcPr>
          <w:p w14:paraId="16459A95" w14:textId="77777777"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Enter course(s) to be discontinued</w:t>
            </w:r>
            <w:r>
              <w:rPr>
                <w:b/>
              </w:rPr>
              <w:t xml:space="preserve"> </w:t>
            </w:r>
            <w:r w:rsidRPr="00F126A5">
              <w:t>(add rows if necessary)</w:t>
            </w:r>
          </w:p>
        </w:tc>
      </w:tr>
      <w:tr w:rsidR="00F126A5" w14:paraId="678555CD" w14:textId="77777777" w:rsidTr="00F126A5">
        <w:tc>
          <w:tcPr>
            <w:tcW w:w="4788" w:type="dxa"/>
          </w:tcPr>
          <w:p w14:paraId="72E896D1" w14:textId="77777777"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Course Prefix and Number</w:t>
            </w:r>
          </w:p>
        </w:tc>
        <w:tc>
          <w:tcPr>
            <w:tcW w:w="4788" w:type="dxa"/>
          </w:tcPr>
          <w:p w14:paraId="5FEECEED" w14:textId="77777777" w:rsidR="00F126A5" w:rsidRPr="00F126A5" w:rsidRDefault="00F126A5" w:rsidP="00F126A5">
            <w:pPr>
              <w:spacing w:line="360" w:lineRule="auto"/>
              <w:rPr>
                <w:b/>
              </w:rPr>
            </w:pPr>
            <w:r w:rsidRPr="00F126A5">
              <w:rPr>
                <w:b/>
              </w:rPr>
              <w:t>Course title</w:t>
            </w:r>
            <w:r w:rsidR="00B35E55">
              <w:rPr>
                <w:b/>
              </w:rPr>
              <w:t xml:space="preserve"> </w:t>
            </w:r>
            <w:r w:rsidR="00B35E55" w:rsidRPr="00B35E55">
              <w:t>(as listed in the catalog)</w:t>
            </w:r>
          </w:p>
        </w:tc>
      </w:tr>
      <w:tr w:rsidR="00F126A5" w14:paraId="4DE85AF0" w14:textId="77777777" w:rsidTr="00F126A5">
        <w:tc>
          <w:tcPr>
            <w:tcW w:w="4788" w:type="dxa"/>
          </w:tcPr>
          <w:p w14:paraId="01399569" w14:textId="1141753D" w:rsidR="00F126A5" w:rsidRDefault="00422E2E" w:rsidP="00F126A5">
            <w:pPr>
              <w:spacing w:line="360" w:lineRule="auto"/>
            </w:pPr>
            <w:r>
              <w:t>AVM 2120</w:t>
            </w:r>
          </w:p>
        </w:tc>
        <w:tc>
          <w:tcPr>
            <w:tcW w:w="4788" w:type="dxa"/>
          </w:tcPr>
          <w:p w14:paraId="19257AE5" w14:textId="23E45155" w:rsidR="00F126A5" w:rsidRDefault="00422E2E" w:rsidP="00F126A5">
            <w:pPr>
              <w:spacing w:line="360" w:lineRule="auto"/>
            </w:pPr>
            <w:r>
              <w:t>Air Cargo Operations</w:t>
            </w:r>
          </w:p>
        </w:tc>
      </w:tr>
      <w:tr w:rsidR="00F126A5" w14:paraId="2D954EA7" w14:textId="77777777" w:rsidTr="00F126A5">
        <w:tc>
          <w:tcPr>
            <w:tcW w:w="4788" w:type="dxa"/>
          </w:tcPr>
          <w:p w14:paraId="65F593EC" w14:textId="269F4DD3" w:rsidR="00F126A5" w:rsidRDefault="00422E2E" w:rsidP="00F126A5">
            <w:pPr>
              <w:spacing w:line="360" w:lineRule="auto"/>
            </w:pPr>
            <w:r>
              <w:t>TRA 1410</w:t>
            </w:r>
          </w:p>
        </w:tc>
        <w:tc>
          <w:tcPr>
            <w:tcW w:w="4788" w:type="dxa"/>
          </w:tcPr>
          <w:p w14:paraId="1938A818" w14:textId="1553BA9A" w:rsidR="00F126A5" w:rsidRDefault="00422E2E" w:rsidP="00F126A5">
            <w:pPr>
              <w:spacing w:line="360" w:lineRule="auto"/>
            </w:pPr>
            <w:r>
              <w:t>Introduction to Rail Freight Operations</w:t>
            </w:r>
          </w:p>
        </w:tc>
      </w:tr>
      <w:tr w:rsidR="00422E2E" w14:paraId="0D9EF985" w14:textId="77777777" w:rsidTr="00F126A5">
        <w:tc>
          <w:tcPr>
            <w:tcW w:w="4788" w:type="dxa"/>
          </w:tcPr>
          <w:p w14:paraId="14265013" w14:textId="01A891F9" w:rsidR="00422E2E" w:rsidRDefault="00422E2E" w:rsidP="00F126A5">
            <w:pPr>
              <w:spacing w:line="360" w:lineRule="auto"/>
            </w:pPr>
            <w:r>
              <w:t>TRA 1420</w:t>
            </w:r>
          </w:p>
        </w:tc>
        <w:tc>
          <w:tcPr>
            <w:tcW w:w="4788" w:type="dxa"/>
          </w:tcPr>
          <w:p w14:paraId="1CDAB6AE" w14:textId="70C2F11B" w:rsidR="00422E2E" w:rsidRDefault="00422E2E" w:rsidP="00F126A5">
            <w:pPr>
              <w:spacing w:line="360" w:lineRule="auto"/>
            </w:pPr>
            <w:r>
              <w:t>Introduction to Trucking Operations</w:t>
            </w:r>
          </w:p>
        </w:tc>
      </w:tr>
      <w:tr w:rsidR="00422E2E" w14:paraId="681393EE" w14:textId="77777777" w:rsidTr="00F126A5">
        <w:tc>
          <w:tcPr>
            <w:tcW w:w="4788" w:type="dxa"/>
          </w:tcPr>
          <w:p w14:paraId="0EE04B69" w14:textId="61F0A07D" w:rsidR="00422E2E" w:rsidRDefault="00422E2E" w:rsidP="00F126A5">
            <w:pPr>
              <w:spacing w:line="360" w:lineRule="auto"/>
            </w:pPr>
            <w:r>
              <w:t>TRA 1430</w:t>
            </w:r>
          </w:p>
        </w:tc>
        <w:tc>
          <w:tcPr>
            <w:tcW w:w="4788" w:type="dxa"/>
          </w:tcPr>
          <w:p w14:paraId="4DB9B2F7" w14:textId="438F0CF3" w:rsidR="00422E2E" w:rsidRDefault="00422E2E" w:rsidP="00F126A5">
            <w:pPr>
              <w:spacing w:line="360" w:lineRule="auto"/>
            </w:pPr>
            <w:r>
              <w:t>Introduction to Port Freight Operations</w:t>
            </w:r>
          </w:p>
        </w:tc>
      </w:tr>
      <w:tr w:rsidR="00422E2E" w14:paraId="48EF2E99" w14:textId="77777777" w:rsidTr="00F126A5">
        <w:tc>
          <w:tcPr>
            <w:tcW w:w="4788" w:type="dxa"/>
          </w:tcPr>
          <w:p w14:paraId="1B6784F6" w14:textId="57C4AD4D" w:rsidR="00422E2E" w:rsidRDefault="00BE709B" w:rsidP="00F126A5">
            <w:pPr>
              <w:spacing w:line="360" w:lineRule="auto"/>
            </w:pPr>
            <w:r>
              <w:lastRenderedPageBreak/>
              <w:t>TRA 2010</w:t>
            </w:r>
          </w:p>
        </w:tc>
        <w:tc>
          <w:tcPr>
            <w:tcW w:w="4788" w:type="dxa"/>
          </w:tcPr>
          <w:p w14:paraId="6D64A3DC" w14:textId="07A81F47" w:rsidR="00422E2E" w:rsidRDefault="00BE709B" w:rsidP="00F126A5">
            <w:pPr>
              <w:spacing w:line="360" w:lineRule="auto"/>
            </w:pPr>
            <w:r>
              <w:t>Introduction to Transportation and Logistics</w:t>
            </w:r>
          </w:p>
        </w:tc>
      </w:tr>
      <w:tr w:rsidR="00F126A5" w14:paraId="2D05C193" w14:textId="77777777" w:rsidTr="00F126A5">
        <w:tc>
          <w:tcPr>
            <w:tcW w:w="4788" w:type="dxa"/>
          </w:tcPr>
          <w:p w14:paraId="53F71D68" w14:textId="4BA05FB2" w:rsidR="00F126A5" w:rsidRDefault="00BE709B" w:rsidP="00F126A5">
            <w:pPr>
              <w:spacing w:line="360" w:lineRule="auto"/>
            </w:pPr>
            <w:r>
              <w:t>TRA 2402</w:t>
            </w:r>
          </w:p>
        </w:tc>
        <w:tc>
          <w:tcPr>
            <w:tcW w:w="4788" w:type="dxa"/>
          </w:tcPr>
          <w:p w14:paraId="4A2FF639" w14:textId="3BCDD037" w:rsidR="00F126A5" w:rsidRDefault="00BE709B" w:rsidP="00F126A5">
            <w:pPr>
              <w:spacing w:line="360" w:lineRule="auto"/>
            </w:pPr>
            <w:r>
              <w:t>Intermodal Transportation Operations</w:t>
            </w:r>
          </w:p>
        </w:tc>
      </w:tr>
    </w:tbl>
    <w:p w14:paraId="50DFE836" w14:textId="77777777" w:rsidR="00F126A5" w:rsidRDefault="00F126A5"/>
    <w:p w14:paraId="38DC4838" w14:textId="77777777"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 xml:space="preserve">Section </w:t>
      </w:r>
      <w:r w:rsidR="00F126A5">
        <w:rPr>
          <w:b/>
          <w:sz w:val="24"/>
          <w:u w:val="single"/>
        </w:rPr>
        <w:t>V</w:t>
      </w:r>
      <w:r w:rsidRPr="00970B5D">
        <w:rPr>
          <w:b/>
          <w:sz w:val="24"/>
          <w:u w:val="single"/>
        </w:rPr>
        <w:t>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 xml:space="preserve">Justification for </w:t>
      </w:r>
      <w:r w:rsidR="002B43C5">
        <w:rPr>
          <w:b/>
          <w:sz w:val="24"/>
          <w:u w:val="single"/>
        </w:rPr>
        <w:t>P</w:t>
      </w:r>
      <w:r w:rsidRPr="00970B5D">
        <w:rPr>
          <w:b/>
          <w:sz w:val="24"/>
          <w:u w:val="single"/>
        </w:rPr>
        <w:t>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70B5D" w14:paraId="14A38733" w14:textId="77777777" w:rsidTr="00970B5D">
        <w:tc>
          <w:tcPr>
            <w:tcW w:w="9576" w:type="dxa"/>
          </w:tcPr>
          <w:p w14:paraId="75CB55B2" w14:textId="77777777"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Pr="00992AC1">
              <w:rPr>
                <w:b/>
              </w:rPr>
              <w:t xml:space="preserve"> </w:t>
            </w:r>
          </w:p>
        </w:tc>
      </w:tr>
      <w:tr w:rsidR="00970B5D" w14:paraId="2228C5A7" w14:textId="77777777" w:rsidTr="00970B5D">
        <w:tc>
          <w:tcPr>
            <w:tcW w:w="9576" w:type="dxa"/>
          </w:tcPr>
          <w:p w14:paraId="60867AFA" w14:textId="68297A32" w:rsidR="00970B5D" w:rsidRPr="00E75169" w:rsidRDefault="00BE709B" w:rsidP="00970B5D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The current workforce demand in southwest Florida does not support the need for the Intermodal Freight Transportation Certificate. It would be unfair to students to offer a certificate program for which there would be no application in the local workforce. </w:t>
            </w:r>
          </w:p>
        </w:tc>
      </w:tr>
    </w:tbl>
    <w:p w14:paraId="113362AD" w14:textId="77777777" w:rsidR="001F6EB3" w:rsidRPr="00FB5FD4" w:rsidRDefault="001F6EB3" w:rsidP="00BD2216">
      <w:pPr>
        <w:rPr>
          <w:b/>
        </w:rPr>
      </w:pPr>
    </w:p>
    <w:sectPr w:rsidR="001F6EB3" w:rsidRPr="00FB5FD4" w:rsidSect="00B24563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E231B" w14:textId="77777777" w:rsidR="00FA3A61" w:rsidRDefault="00FA3A61" w:rsidP="00B24563">
      <w:pPr>
        <w:spacing w:after="0" w:line="240" w:lineRule="auto"/>
      </w:pPr>
      <w:r>
        <w:separator/>
      </w:r>
    </w:p>
  </w:endnote>
  <w:endnote w:type="continuationSeparator" w:id="0">
    <w:p w14:paraId="4856A148" w14:textId="77777777" w:rsidR="00FA3A61" w:rsidRDefault="00FA3A61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E39E9" w14:textId="77777777" w:rsidR="001F6EB3" w:rsidRDefault="001F6EB3">
    <w:pPr>
      <w:pStyle w:val="Footer"/>
    </w:pPr>
    <w:r>
      <w:t>Revised</w:t>
    </w:r>
    <w:r w:rsidR="00FC1275">
      <w:t xml:space="preserve">: </w:t>
    </w:r>
    <w:r>
      <w:t xml:space="preserve"> 11/11, 6/12, 6/13, 7/14</w:t>
    </w:r>
    <w:r w:rsidR="00014F4F">
      <w:t>, 8/15</w:t>
    </w:r>
    <w:r w:rsidR="00795894">
      <w:t>, 8/16</w:t>
    </w:r>
    <w:r w:rsidR="00EB3E18">
      <w:t>, 8/17</w:t>
    </w:r>
    <w:r w:rsidR="00806E63">
      <w:t>, 5/18</w:t>
    </w:r>
    <w:r w:rsidR="00417831">
      <w:t>, 6/18</w:t>
    </w:r>
    <w:r w:rsidR="003B06BE">
      <w:t>; 10/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14480" w14:textId="77777777" w:rsidR="00D840A5" w:rsidRDefault="00D840A5">
    <w:pPr>
      <w:pStyle w:val="Footer"/>
    </w:pPr>
    <w:r>
      <w:t>Revised: 6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1FDF3" w14:textId="77777777" w:rsidR="00FA3A61" w:rsidRDefault="00FA3A61" w:rsidP="00B24563">
      <w:pPr>
        <w:spacing w:after="0" w:line="240" w:lineRule="auto"/>
      </w:pPr>
      <w:r>
        <w:separator/>
      </w:r>
    </w:p>
  </w:footnote>
  <w:footnote w:type="continuationSeparator" w:id="0">
    <w:p w14:paraId="17013164" w14:textId="77777777" w:rsidR="00FA3A61" w:rsidRDefault="00FA3A61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AC26E" w14:textId="77777777" w:rsidR="00B24563" w:rsidRPr="00B24563" w:rsidRDefault="00134FBC" w:rsidP="00134FBC">
    <w:pPr>
      <w:pStyle w:val="Header"/>
      <w:rPr>
        <w:b/>
        <w:sz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323D3FE" wp14:editId="70889F59">
          <wp:simplePos x="0" y="0"/>
          <wp:positionH relativeFrom="column">
            <wp:posOffset>3609975</wp:posOffset>
          </wp:positionH>
          <wp:positionV relativeFrom="paragraph">
            <wp:posOffset>-200025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4563"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</w:p>
  <w:p w14:paraId="4291B8CC" w14:textId="77777777" w:rsidR="00B24563" w:rsidRPr="00B24563" w:rsidRDefault="00B24563" w:rsidP="00134FBC">
    <w:pPr>
      <w:pStyle w:val="Header"/>
      <w:rPr>
        <w:sz w:val="28"/>
      </w:rPr>
    </w:pPr>
  </w:p>
  <w:p w14:paraId="6B6B44D8" w14:textId="77777777" w:rsidR="00B24563" w:rsidRPr="00B24563" w:rsidRDefault="00757D89" w:rsidP="00134FBC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Discontinuation of</w:t>
    </w:r>
    <w:r w:rsidR="00E75169">
      <w:rPr>
        <w:b/>
        <w:color w:val="470A68"/>
        <w:sz w:val="28"/>
        <w:u w:val="single"/>
      </w:rPr>
      <w:t xml:space="preserve"> </w:t>
    </w:r>
    <w:r>
      <w:rPr>
        <w:b/>
        <w:color w:val="470A68"/>
        <w:sz w:val="28"/>
        <w:u w:val="single"/>
      </w:rPr>
      <w:t xml:space="preserve">Program, Certificate, or Course </w:t>
    </w:r>
    <w:r w:rsidR="00E75169">
      <w:rPr>
        <w:b/>
        <w:color w:val="470A68"/>
        <w:sz w:val="28"/>
        <w:u w:val="single"/>
      </w:rPr>
      <w:t>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G0MDc2NjU2tDRU0lEKTi0uzszPAykwqQUAtTnBzCwAAAA="/>
  </w:docVars>
  <w:rsids>
    <w:rsidRoot w:val="00FC5BAE"/>
    <w:rsid w:val="00014F4F"/>
    <w:rsid w:val="0004692F"/>
    <w:rsid w:val="00054A5D"/>
    <w:rsid w:val="000608C2"/>
    <w:rsid w:val="00061915"/>
    <w:rsid w:val="0006677E"/>
    <w:rsid w:val="00096C29"/>
    <w:rsid w:val="000A14A6"/>
    <w:rsid w:val="000C7E42"/>
    <w:rsid w:val="000D38FF"/>
    <w:rsid w:val="00112CD9"/>
    <w:rsid w:val="00134FBC"/>
    <w:rsid w:val="00140FDA"/>
    <w:rsid w:val="00145BD9"/>
    <w:rsid w:val="00152CA7"/>
    <w:rsid w:val="0017743A"/>
    <w:rsid w:val="001F561B"/>
    <w:rsid w:val="001F6EB3"/>
    <w:rsid w:val="00282FBA"/>
    <w:rsid w:val="002B43C5"/>
    <w:rsid w:val="0030016D"/>
    <w:rsid w:val="00356DF5"/>
    <w:rsid w:val="003653FA"/>
    <w:rsid w:val="003A6AE6"/>
    <w:rsid w:val="003B06BE"/>
    <w:rsid w:val="003E7412"/>
    <w:rsid w:val="00411326"/>
    <w:rsid w:val="00417831"/>
    <w:rsid w:val="00422E2E"/>
    <w:rsid w:val="0042396F"/>
    <w:rsid w:val="0042569C"/>
    <w:rsid w:val="00450278"/>
    <w:rsid w:val="004813B1"/>
    <w:rsid w:val="004B55CD"/>
    <w:rsid w:val="004C1984"/>
    <w:rsid w:val="0052683E"/>
    <w:rsid w:val="00527BC4"/>
    <w:rsid w:val="00536EA8"/>
    <w:rsid w:val="005B70E1"/>
    <w:rsid w:val="005D22A5"/>
    <w:rsid w:val="00604D48"/>
    <w:rsid w:val="00680ADB"/>
    <w:rsid w:val="006910C5"/>
    <w:rsid w:val="006F7645"/>
    <w:rsid w:val="0071316A"/>
    <w:rsid w:val="00757D89"/>
    <w:rsid w:val="00766AE2"/>
    <w:rsid w:val="00777FE9"/>
    <w:rsid w:val="00795894"/>
    <w:rsid w:val="007A2162"/>
    <w:rsid w:val="007A55BC"/>
    <w:rsid w:val="007B7776"/>
    <w:rsid w:val="007F07C9"/>
    <w:rsid w:val="00806E63"/>
    <w:rsid w:val="008764AB"/>
    <w:rsid w:val="008F0BBA"/>
    <w:rsid w:val="008F1F01"/>
    <w:rsid w:val="0091331E"/>
    <w:rsid w:val="00916820"/>
    <w:rsid w:val="009206C3"/>
    <w:rsid w:val="00926778"/>
    <w:rsid w:val="00970B5D"/>
    <w:rsid w:val="00992AC1"/>
    <w:rsid w:val="009B1773"/>
    <w:rsid w:val="009B68CB"/>
    <w:rsid w:val="009D6266"/>
    <w:rsid w:val="009E70B6"/>
    <w:rsid w:val="00A1036B"/>
    <w:rsid w:val="00A73BD8"/>
    <w:rsid w:val="00A9690B"/>
    <w:rsid w:val="00AA7632"/>
    <w:rsid w:val="00AD434E"/>
    <w:rsid w:val="00B015C0"/>
    <w:rsid w:val="00B227AF"/>
    <w:rsid w:val="00B24563"/>
    <w:rsid w:val="00B35E55"/>
    <w:rsid w:val="00B559D2"/>
    <w:rsid w:val="00B8008F"/>
    <w:rsid w:val="00B87362"/>
    <w:rsid w:val="00B92558"/>
    <w:rsid w:val="00BA51CC"/>
    <w:rsid w:val="00BD2216"/>
    <w:rsid w:val="00BE2299"/>
    <w:rsid w:val="00BE31C0"/>
    <w:rsid w:val="00BE709B"/>
    <w:rsid w:val="00BF6A71"/>
    <w:rsid w:val="00C25E76"/>
    <w:rsid w:val="00C26A5B"/>
    <w:rsid w:val="00C377F7"/>
    <w:rsid w:val="00C53121"/>
    <w:rsid w:val="00C56778"/>
    <w:rsid w:val="00C7244A"/>
    <w:rsid w:val="00CF0BFF"/>
    <w:rsid w:val="00D06FF2"/>
    <w:rsid w:val="00D25EB1"/>
    <w:rsid w:val="00D377BE"/>
    <w:rsid w:val="00D47BCC"/>
    <w:rsid w:val="00D47EEF"/>
    <w:rsid w:val="00D772C3"/>
    <w:rsid w:val="00D8244E"/>
    <w:rsid w:val="00D840A5"/>
    <w:rsid w:val="00DD4522"/>
    <w:rsid w:val="00DE2729"/>
    <w:rsid w:val="00DE3A6A"/>
    <w:rsid w:val="00DE74AE"/>
    <w:rsid w:val="00E3785C"/>
    <w:rsid w:val="00E51F9F"/>
    <w:rsid w:val="00E62399"/>
    <w:rsid w:val="00E75169"/>
    <w:rsid w:val="00EA1C9D"/>
    <w:rsid w:val="00EB3E18"/>
    <w:rsid w:val="00EB6EB6"/>
    <w:rsid w:val="00EF54C5"/>
    <w:rsid w:val="00EF6BCD"/>
    <w:rsid w:val="00F126A5"/>
    <w:rsid w:val="00F50AC8"/>
    <w:rsid w:val="00F676F4"/>
    <w:rsid w:val="00F67B97"/>
    <w:rsid w:val="00F912EC"/>
    <w:rsid w:val="00F93107"/>
    <w:rsid w:val="00FA3A61"/>
    <w:rsid w:val="00FB1F41"/>
    <w:rsid w:val="00FB5FD4"/>
    <w:rsid w:val="00FB7B21"/>
    <w:rsid w:val="00FC1275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167CDF"/>
  <w15:docId w15:val="{1058759C-8BEA-B14B-997C-4564E8F9A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1F5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q22siczyk">
    <w:name w:val="markq22siczyk"/>
    <w:basedOn w:val="DefaultParagraphFont"/>
    <w:rsid w:val="00145B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936311" w:rsidP="00936311">
          <w:pPr>
            <w:pStyle w:val="DefaultPlaceholder108206516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FA98AC1AC5A4614B4BEF38511793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B2B77-1983-46CD-8073-AFA132B94F32}"/>
      </w:docPartPr>
      <w:docPartBody>
        <w:p w:rsidR="00661DC4" w:rsidRDefault="00936311" w:rsidP="00936311">
          <w:pPr>
            <w:pStyle w:val="DFA98AC1AC5A4614B4BEF38511793831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4102"/>
    <w:rsid w:val="00093FCE"/>
    <w:rsid w:val="002B3A19"/>
    <w:rsid w:val="002C50E6"/>
    <w:rsid w:val="002F0F16"/>
    <w:rsid w:val="00304A1A"/>
    <w:rsid w:val="00376384"/>
    <w:rsid w:val="00471F88"/>
    <w:rsid w:val="004D022F"/>
    <w:rsid w:val="005173A0"/>
    <w:rsid w:val="00642E0D"/>
    <w:rsid w:val="00644060"/>
    <w:rsid w:val="00644E7D"/>
    <w:rsid w:val="00661DC4"/>
    <w:rsid w:val="006F5667"/>
    <w:rsid w:val="00703D51"/>
    <w:rsid w:val="00730FDC"/>
    <w:rsid w:val="007556AA"/>
    <w:rsid w:val="008261FA"/>
    <w:rsid w:val="00876B01"/>
    <w:rsid w:val="00913F03"/>
    <w:rsid w:val="00936311"/>
    <w:rsid w:val="00AA0EAB"/>
    <w:rsid w:val="00AB164A"/>
    <w:rsid w:val="00AB7605"/>
    <w:rsid w:val="00AD77FF"/>
    <w:rsid w:val="00AF09FC"/>
    <w:rsid w:val="00B839F6"/>
    <w:rsid w:val="00BA1E8C"/>
    <w:rsid w:val="00BF2169"/>
    <w:rsid w:val="00C32023"/>
    <w:rsid w:val="00D6147D"/>
    <w:rsid w:val="00E12B75"/>
    <w:rsid w:val="00EF1734"/>
    <w:rsid w:val="00F1729A"/>
    <w:rsid w:val="00F82B05"/>
    <w:rsid w:val="00FA3E89"/>
    <w:rsid w:val="00FA6653"/>
    <w:rsid w:val="00FB3121"/>
    <w:rsid w:val="00FC3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2169"/>
    <w:rPr>
      <w:color w:val="808080"/>
    </w:rPr>
  </w:style>
  <w:style w:type="paragraph" w:customStyle="1" w:styleId="DFA98AC1AC5A4614B4BEF385117938311">
    <w:name w:val="DFA98AC1AC5A4614B4BEF385117938311"/>
    <w:rsid w:val="00936311"/>
    <w:rPr>
      <w:rFonts w:eastAsiaTheme="minorHAnsi"/>
    </w:rPr>
  </w:style>
  <w:style w:type="paragraph" w:customStyle="1" w:styleId="DefaultPlaceholder1082065160">
    <w:name w:val="DefaultPlaceholder_1082065160"/>
    <w:rsid w:val="00936311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71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William VanGlabek</cp:lastModifiedBy>
  <cp:revision>4</cp:revision>
  <dcterms:created xsi:type="dcterms:W3CDTF">2020-05-08T00:06:00Z</dcterms:created>
  <dcterms:modified xsi:type="dcterms:W3CDTF">2020-10-10T04:27:00Z</dcterms:modified>
</cp:coreProperties>
</file>